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B4C80" w14:textId="77777777" w:rsidR="00E7252B" w:rsidRDefault="0099068D">
      <w:pPr>
        <w:pStyle w:val="Title"/>
      </w:pPr>
      <w:r>
        <w:t>Assignment 5</w:t>
      </w:r>
    </w:p>
    <w:p w14:paraId="134B4C81" w14:textId="77777777" w:rsidR="00E7252B" w:rsidRDefault="0099068D">
      <w:pPr>
        <w:pStyle w:val="Author"/>
      </w:pPr>
      <w:r>
        <w:t>Tejasvini Mavuleti</w:t>
      </w:r>
    </w:p>
    <w:p w14:paraId="134B4C82" w14:textId="77777777" w:rsidR="00E7252B" w:rsidRDefault="0099068D">
      <w:pPr>
        <w:pStyle w:val="Date"/>
      </w:pPr>
      <w:r>
        <w:t>2022-11-06</w:t>
      </w:r>
    </w:p>
    <w:p w14:paraId="134B4C83" w14:textId="77777777" w:rsidR="00E7252B" w:rsidRDefault="0099068D">
      <w:pPr>
        <w:pStyle w:val="FirstParagraph"/>
      </w:pPr>
      <w:r>
        <w:t>Overview - The Research Division of the Emax Corporation developed three new products. Our goal is to maximize the profits generated from these three products and increase the profits from $75 million from this year.</w:t>
      </w:r>
    </w:p>
    <w:p w14:paraId="134B4C84" w14:textId="77777777" w:rsidR="00E7252B" w:rsidRDefault="0099068D">
      <w:pPr>
        <w:pStyle w:val="BodyText"/>
      </w:pPr>
      <w:r>
        <w:t>The Objective Function is to Maximize Z</w:t>
      </w:r>
      <w:r>
        <w:t>(Profit) = P-6C-3D</w:t>
      </w:r>
    </w:p>
    <w:p w14:paraId="134B4C85" w14:textId="77777777" w:rsidR="00E7252B" w:rsidRDefault="0099068D">
      <w:pPr>
        <w:pStyle w:val="Heading1"/>
      </w:pPr>
      <w:bookmarkStart w:id="0" w:name="X625078b3c9b98cc23b49a742c6823b543e91290"/>
      <w:r>
        <w:t>1 - Define the variables and use the goal proramming technique</w:t>
      </w:r>
    </w:p>
    <w:p w14:paraId="134B4C86" w14:textId="77777777" w:rsidR="00E7252B" w:rsidRDefault="0099068D">
      <w:pPr>
        <w:pStyle w:val="FirstParagraph"/>
      </w:pPr>
      <w:r>
        <w:t>In this problem - the independent variables are x1 = the number of units that are contributed to Product 1 x2 = the number of units that are contributed to Product 2 x3 = the</w:t>
      </w:r>
      <w:r>
        <w:t xml:space="preserve"> number of units that are contributed to Product 3</w:t>
      </w:r>
    </w:p>
    <w:p w14:paraId="134B4C87" w14:textId="77777777" w:rsidR="00E7252B" w:rsidRDefault="0099068D">
      <w:pPr>
        <w:pStyle w:val="BodyText"/>
      </w:pPr>
      <w:r>
        <w:t>The dependent variables are a. The employment level (y1)</w:t>
      </w:r>
    </w:p>
    <w:p w14:paraId="134B4C88" w14:textId="77777777" w:rsidR="00E7252B" w:rsidRDefault="0099068D">
      <w:pPr>
        <w:pStyle w:val="BodyText"/>
      </w:pPr>
      <w:r>
        <w:t>Say y1 = 6x1 + 4x2+ 5x3 - 50, where y1&gt;=0 y1 here gives the difference between the number of employees working at a given point (5000) which will pr</w:t>
      </w:r>
      <w:r>
        <w:t>oduce all the 3 types of products. This difference is unknown.</w:t>
      </w:r>
    </w:p>
    <w:p w14:paraId="134B4C89" w14:textId="77777777" w:rsidR="00E7252B" w:rsidRDefault="0099068D">
      <w:pPr>
        <w:pStyle w:val="Compact"/>
        <w:numPr>
          <w:ilvl w:val="0"/>
          <w:numId w:val="2"/>
        </w:numPr>
      </w:pPr>
      <w:r>
        <w:t>The earnings for next year (y2)</w:t>
      </w:r>
    </w:p>
    <w:p w14:paraId="134B4C8A" w14:textId="77777777" w:rsidR="00E7252B" w:rsidRDefault="0099068D">
      <w:pPr>
        <w:pStyle w:val="FirstParagraph"/>
      </w:pPr>
      <w:r>
        <w:t xml:space="preserve">Here y2 = 8x1 + 7x2 +5x3 - 75, where y2&gt;=0 y2 is the difference between the earnings goal at $75 million and where it will be the maximum. If the number is less </w:t>
      </w:r>
      <w:r>
        <w:t>than $75 million it could be a loss.</w:t>
      </w:r>
    </w:p>
    <w:p w14:paraId="134B4C8B" w14:textId="77777777" w:rsidR="00E7252B" w:rsidRDefault="0099068D">
      <w:pPr>
        <w:pStyle w:val="BodyText"/>
      </w:pPr>
      <w:r>
        <w:t>Therefore, y1+ = the upper limit of the employment level y1- = the lower limit of the employment level y2+ = the upper limit of the earnings next year y2- = the lower limit of the earnings next year</w:t>
      </w:r>
    </w:p>
    <w:p w14:paraId="134B4C8C" w14:textId="77777777" w:rsidR="00E7252B" w:rsidRDefault="0099068D">
      <w:pPr>
        <w:pStyle w:val="BodyText"/>
      </w:pPr>
      <w:r>
        <w:t>Therefore the constr</w:t>
      </w:r>
      <w:r>
        <w:t>aints are -</w:t>
      </w:r>
    </w:p>
    <w:p w14:paraId="134B4C8D" w14:textId="77777777" w:rsidR="00E7252B" w:rsidRDefault="0099068D">
      <w:pPr>
        <w:pStyle w:val="BodyText"/>
      </w:pPr>
      <w:r>
        <w:t>P = 20x1 +15x2 + 25x3 6x1 +4x2 +5x3 + y1p - y2m = 50 8x1 +7x2 +5x3 -y2p -y2m =75</w:t>
      </w:r>
    </w:p>
    <w:p w14:paraId="134B4C8E" w14:textId="77777777" w:rsidR="00E7252B" w:rsidRDefault="0099068D">
      <w:pPr>
        <w:pStyle w:val="Heading1"/>
      </w:pPr>
      <w:bookmarkStart w:id="1" w:name="managements-objective-function"/>
      <w:bookmarkEnd w:id="0"/>
      <w:r>
        <w:t>2 - Management’s objective function</w:t>
      </w:r>
    </w:p>
    <w:p w14:paraId="134B4C8F" w14:textId="77777777" w:rsidR="00E7252B" w:rsidRDefault="0099068D">
      <w:pPr>
        <w:pStyle w:val="FirstParagraph"/>
      </w:pPr>
      <w:r>
        <w:t>For the objective function we need to maximize the profit considering three factors that are given - total profit, stability in</w:t>
      </w:r>
      <w:r>
        <w:t xml:space="preserve"> the workorce and acheiving an increase in the earninggs for next year.</w:t>
      </w:r>
    </w:p>
    <w:p w14:paraId="134B4C90" w14:textId="77777777" w:rsidR="00E7252B" w:rsidRDefault="0099068D">
      <w:pPr>
        <w:pStyle w:val="BodyText"/>
      </w:pPr>
      <w:r>
        <w:lastRenderedPageBreak/>
        <w:t>Also, P = total (discounted) profit over the life of the new products. C = change (in either direction) in the current level of employment. D = decrease (if any) in next year’s earning</w:t>
      </w:r>
      <w:r>
        <w:t>s from the current year’s level.</w:t>
      </w:r>
    </w:p>
    <w:p w14:paraId="134B4C91" w14:textId="77777777" w:rsidR="00E7252B" w:rsidRDefault="0099068D">
      <w:pPr>
        <w:pStyle w:val="BodyText"/>
      </w:pPr>
      <w:r>
        <w:t>Z= 20x1 +15x2 +25x3 - 6y1m - 6y1p - 3y2m</w:t>
      </w:r>
    </w:p>
    <w:p w14:paraId="134B4C92" w14:textId="77777777" w:rsidR="00E7252B" w:rsidRDefault="0099068D">
      <w:pPr>
        <w:pStyle w:val="Heading1"/>
      </w:pPr>
      <w:bookmarkStart w:id="2" w:name="X5f8a5e9ca578f6bba6213ebaf769e64a9d8fba3"/>
      <w:bookmarkEnd w:id="1"/>
      <w:r>
        <w:t>3 - Formulate and solving the linear programming model</w:t>
      </w:r>
    </w:p>
    <w:p w14:paraId="134B4C93" w14:textId="77777777" w:rsidR="00E7252B" w:rsidRDefault="0099068D">
      <w:pPr>
        <w:pStyle w:val="FirstParagraph"/>
      </w:pPr>
      <w:r>
        <w:t>Max 20x1 +15x2 +25x3 -6y1p -6y1m -3y2m subject to 6x1 + 4x2 + 5x3 - y1p - y1m = 50 8x1 + 7x2 + 5x3 -y2p -y2m =75 x1, x2, x3, y1</w:t>
      </w:r>
      <w:r>
        <w:t>m, y1p, y2p, y2m &gt;= 0</w:t>
      </w:r>
    </w:p>
    <w:p w14:paraId="134B4C94" w14:textId="77777777" w:rsidR="00E7252B" w:rsidRDefault="0099068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ggplot2)</w:t>
      </w:r>
      <w:r>
        <w:br/>
      </w:r>
      <w:r>
        <w:rPr>
          <w:rStyle w:val="NormalTok"/>
        </w:rPr>
        <w:t xml:space="preserve">goalpr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C:/Users/mavul/OneDrive/Documents/Assignment 5 - Module 9 - Tejasvini Mavuleti.l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oalprogram)</w:t>
      </w:r>
    </w:p>
    <w:p w14:paraId="134B4C95" w14:textId="77777777" w:rsidR="00E7252B" w:rsidRDefault="0099068D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          x1    x2    x3   y1p   y1m   y2m   y2p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>## R1           6     4     5    -1     1     0     0  =  50</w:t>
      </w:r>
      <w:r>
        <w:br/>
      </w:r>
      <w:r>
        <w:rPr>
          <w:rStyle w:val="VerbatimChar"/>
        </w:rPr>
        <w:t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>## Lower        0     0     0     0     0     0     0</w:t>
      </w:r>
    </w:p>
    <w:p w14:paraId="134B4C96" w14:textId="77777777" w:rsidR="00E7252B" w:rsidRDefault="0099068D">
      <w:pPr>
        <w:pStyle w:val="FirstParagraph"/>
      </w:pPr>
      <w:r>
        <w:t>Getting the objective function and the variables</w:t>
      </w:r>
    </w:p>
    <w:p w14:paraId="134B4C97" w14:textId="77777777" w:rsidR="00E7252B" w:rsidRDefault="0099068D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goalprogram)</w:t>
      </w:r>
    </w:p>
    <w:p w14:paraId="134B4C98" w14:textId="77777777" w:rsidR="00E7252B" w:rsidRDefault="0099068D">
      <w:pPr>
        <w:pStyle w:val="SourceCode"/>
      </w:pPr>
      <w:r>
        <w:rPr>
          <w:rStyle w:val="VerbatimChar"/>
        </w:rPr>
        <w:t>## [1] 0</w:t>
      </w:r>
    </w:p>
    <w:p w14:paraId="134B4C99" w14:textId="77777777" w:rsidR="00E7252B" w:rsidRDefault="0099068D">
      <w:pPr>
        <w:pStyle w:val="SourceCode"/>
      </w:pPr>
      <w:r>
        <w:rPr>
          <w:rStyle w:val="NormalTok"/>
        </w:rPr>
        <w:t>table_g</w:t>
      </w:r>
      <w:r>
        <w:rPr>
          <w:rStyle w:val="NormalTok"/>
        </w:rPr>
        <w:t xml:space="preserve">oalpr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profit"</w:t>
      </w:r>
      <w:r>
        <w:rPr>
          <w:rStyle w:val="NormalTok"/>
        </w:rPr>
        <w:t>,</w:t>
      </w:r>
      <w:r>
        <w:rPr>
          <w:rStyle w:val="StringTok"/>
        </w:rPr>
        <w:t>"Employment level"</w:t>
      </w:r>
      <w:r>
        <w:rPr>
          <w:rStyle w:val="NormalTok"/>
        </w:rPr>
        <w:t>,</w:t>
      </w:r>
      <w:r>
        <w:rPr>
          <w:rStyle w:val="StringTok"/>
        </w:rPr>
        <w:t>"Earnings next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aximize"</w:t>
      </w:r>
      <w:r>
        <w:rPr>
          <w:rStyle w:val="NormalTok"/>
        </w:rPr>
        <w:t>,</w:t>
      </w:r>
      <w:r>
        <w:rPr>
          <w:rStyle w:val="StringTok"/>
        </w:rPr>
        <w:t>"=50"</w:t>
      </w:r>
      <w:r>
        <w:rPr>
          <w:rStyle w:val="NormalTok"/>
        </w:rPr>
        <w:t>,</w:t>
      </w:r>
      <w:r>
        <w:rPr>
          <w:rStyle w:val="StringTok"/>
        </w:rPr>
        <w:t>"&gt;=7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llions of Dollars"</w:t>
      </w:r>
      <w:r>
        <w:rPr>
          <w:rStyle w:val="NormalTok"/>
        </w:rPr>
        <w:t>,</w:t>
      </w:r>
      <w:r>
        <w:rPr>
          <w:rStyle w:val="StringTok"/>
        </w:rPr>
        <w:t>"Hundreds of Employees"</w:t>
      </w:r>
      <w:r>
        <w:rPr>
          <w:rStyle w:val="NormalTok"/>
        </w:rPr>
        <w:t>,</w:t>
      </w:r>
      <w:r>
        <w:rPr>
          <w:rStyle w:val="StringTok"/>
        </w:rPr>
        <w:t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>n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F)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able_goalprogram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Product 1"</w:t>
      </w:r>
      <w:r>
        <w:rPr>
          <w:rStyle w:val="NormalTok"/>
        </w:rPr>
        <w:t>,</w:t>
      </w:r>
      <w:r>
        <w:rPr>
          <w:rStyle w:val="StringTok"/>
        </w:rPr>
        <w:t>"Product 2"</w:t>
      </w:r>
      <w:r>
        <w:rPr>
          <w:rStyle w:val="NormalTok"/>
        </w:rPr>
        <w:t>,</w:t>
      </w:r>
      <w:r>
        <w:rPr>
          <w:rStyle w:val="StringTok"/>
        </w:rPr>
        <w:t>"Product 3"</w:t>
      </w:r>
      <w:r>
        <w:rPr>
          <w:rStyle w:val="NormalTok"/>
        </w:rPr>
        <w:t xml:space="preserve">, </w:t>
      </w:r>
      <w:r>
        <w:rPr>
          <w:rStyle w:val="StringTok"/>
        </w:rPr>
        <w:t>"Goal"</w:t>
      </w:r>
      <w:r>
        <w:rPr>
          <w:rStyle w:val="NormalTok"/>
        </w:rPr>
        <w:t xml:space="preserve">, </w:t>
      </w:r>
      <w:r>
        <w:rPr>
          <w:rStyle w:val="StringTok"/>
        </w:rPr>
        <w:t>"Uni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.table</w:t>
      </w:r>
      <w:r>
        <w:rPr>
          <w:rStyle w:val="NormalTok"/>
        </w:rPr>
        <w:t>(table_goalprogram)</w:t>
      </w:r>
    </w:p>
    <w:p w14:paraId="134B4C9A" w14:textId="77777777" w:rsidR="00E7252B" w:rsidRDefault="0099068D">
      <w:pPr>
        <w:pStyle w:val="SourceCode"/>
      </w:pPr>
      <w:r>
        <w:rPr>
          <w:rStyle w:val="VerbatimChar"/>
        </w:rPr>
        <w:t xml:space="preserve">##   Factor    </w:t>
      </w:r>
      <w:r>
        <w:rPr>
          <w:rStyle w:val="VerbatimChar"/>
        </w:rPr>
        <w:t xml:space="preserve">         Product 1 Product 2 Product 3 Goal    </w:t>
      </w:r>
      <w:r>
        <w:br/>
      </w:r>
      <w:r>
        <w:rPr>
          <w:rStyle w:val="VerbatimChar"/>
        </w:rPr>
        <w:t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lastRenderedPageBreak/>
        <w:t xml:space="preserve">## A Millions of Dollars  </w:t>
      </w:r>
      <w:r>
        <w:br/>
      </w:r>
      <w:r>
        <w:rPr>
          <w:rStyle w:val="VerbatimChar"/>
        </w:rPr>
        <w:t>## B Hundreds of Employees</w:t>
      </w:r>
      <w:r>
        <w:br/>
      </w:r>
      <w:r>
        <w:rPr>
          <w:rStyle w:val="VerbatimChar"/>
        </w:rPr>
        <w:t>## C Millions of Dollars</w:t>
      </w:r>
    </w:p>
    <w:p w14:paraId="134B4C9B" w14:textId="77777777" w:rsidR="00E7252B" w:rsidRDefault="0099068D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goalprogram)</w:t>
      </w:r>
    </w:p>
    <w:p w14:paraId="134B4C9C" w14:textId="77777777" w:rsidR="00E7252B" w:rsidRDefault="0099068D">
      <w:pPr>
        <w:pStyle w:val="SourceCode"/>
      </w:pPr>
      <w:r>
        <w:rPr>
          <w:rStyle w:val="VerbatimChar"/>
        </w:rPr>
        <w:t>## [1] 225</w:t>
      </w:r>
    </w:p>
    <w:p w14:paraId="134B4C9D" w14:textId="77777777" w:rsidR="00E7252B" w:rsidRDefault="0099068D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oalprogram)</w:t>
      </w:r>
    </w:p>
    <w:p w14:paraId="134B4C9E" w14:textId="77777777" w:rsidR="00E7252B" w:rsidRDefault="0099068D">
      <w:pPr>
        <w:pStyle w:val="SourceCode"/>
      </w:pPr>
      <w:r>
        <w:rPr>
          <w:rStyle w:val="VerbatimChar"/>
        </w:rPr>
        <w:t>## [1]  0  0 15 25  0  0  0</w:t>
      </w:r>
    </w:p>
    <w:p w14:paraId="134B4C9F" w14:textId="77777777" w:rsidR="00E7252B" w:rsidRDefault="0099068D">
      <w:pPr>
        <w:pStyle w:val="FirstParagraph"/>
      </w:pPr>
      <w:r>
        <w:t>The results that we got show that there will be an optimal solution when x1 = 0,x2 = 0, x3 = 15, y1p = 25, y1m = 0 y2p =0 and y2m =0.</w:t>
      </w:r>
    </w:p>
    <w:p w14:paraId="134B4CA0" w14:textId="77777777" w:rsidR="00E7252B" w:rsidRDefault="0099068D">
      <w:pPr>
        <w:pStyle w:val="BodyText"/>
      </w:pPr>
      <w:r>
        <w:t xml:space="preserve">We need to determine the required resources to achieve a desired set of objectives, the degree of attainment of the goals </w:t>
      </w:r>
      <w:r>
        <w:t>with the available resources and by providing the best satisfying solution under a varying amount of resources and priorities of the Emax corporation’s goals. With this output, we can recommend Emax corporation and their R&amp;D team to focus on Product type 3</w:t>
      </w:r>
      <w:r>
        <w:t xml:space="preserve"> and produce at least 15 units to achieve the maximum profit of $225 million in the target period.</w:t>
      </w:r>
    </w:p>
    <w:p w14:paraId="134B4CA1" w14:textId="77777777" w:rsidR="00E7252B" w:rsidRDefault="0099068D">
      <w:pPr>
        <w:pStyle w:val="BodyText"/>
      </w:pPr>
      <w:r>
        <w:t>Therefore, if 15 units of Product 2 is produced, only 20 units of Product 1 can be produced. Emax needs to make sure that there is a constant balance in effi</w:t>
      </w:r>
      <w:r>
        <w:t>cient production. In such cases, the only product that can be produced is product 3 instead of the other two.</w:t>
      </w:r>
    </w:p>
    <w:p w14:paraId="134B4CA2" w14:textId="77777777" w:rsidR="00E7252B" w:rsidRDefault="0099068D">
      <w:pPr>
        <w:pStyle w:val="BodyText"/>
      </w:pPr>
      <w:r>
        <w:t>In terms of employment, there were more than 25000 employees at this point. If they have to increase production keeping the employment stability i</w:t>
      </w:r>
      <w:r>
        <w:t>n mind, the maximum Emax can have is up to 5000.</w:t>
      </w:r>
    </w:p>
    <w:p w14:paraId="134B4CA3" w14:textId="77777777" w:rsidR="00E7252B" w:rsidRDefault="0099068D">
      <w:pPr>
        <w:pStyle w:val="BodyText"/>
      </w:pPr>
      <w:r>
        <w:t>The best optimal profit is 25 * 15 = $325 Million. And when the number of employees which are 7500 is more than the optimal value and we need to make sure that ylp=25 and ylm = 0. If the next year earnings i</w:t>
      </w:r>
      <w:r>
        <w:t>s #75 million, then y2m=y2p = 0.</w:t>
      </w:r>
    </w:p>
    <w:p w14:paraId="134B4CA4" w14:textId="77777777" w:rsidR="00E7252B" w:rsidRDefault="0099068D">
      <w:pPr>
        <w:pStyle w:val="BodyText"/>
      </w:pPr>
      <w:r>
        <w:t>This could be the best possible way to attain maximum efficiency for Emax with all its 3 products and attain stability in employment.</w:t>
      </w:r>
    </w:p>
    <w:bookmarkEnd w:id="2"/>
    <w:sectPr w:rsidR="00E725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B4CA9" w14:textId="77777777" w:rsidR="00000000" w:rsidRDefault="0099068D">
      <w:pPr>
        <w:spacing w:after="0"/>
      </w:pPr>
      <w:r>
        <w:separator/>
      </w:r>
    </w:p>
  </w:endnote>
  <w:endnote w:type="continuationSeparator" w:id="0">
    <w:p w14:paraId="134B4CAB" w14:textId="77777777" w:rsidR="00000000" w:rsidRDefault="009906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B4CA5" w14:textId="77777777" w:rsidR="00E7252B" w:rsidRDefault="0099068D">
      <w:r>
        <w:separator/>
      </w:r>
    </w:p>
  </w:footnote>
  <w:footnote w:type="continuationSeparator" w:id="0">
    <w:p w14:paraId="134B4CA6" w14:textId="77777777" w:rsidR="00E7252B" w:rsidRDefault="009906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8244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2"/>
    <w:multiLevelType w:val="multilevel"/>
    <w:tmpl w:val="0874921E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" w16cid:durableId="926621436">
    <w:abstractNumId w:val="0"/>
  </w:num>
  <w:num w:numId="2" w16cid:durableId="55030869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52B"/>
    <w:rsid w:val="0099068D"/>
    <w:rsid w:val="00E7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4B4C80"/>
  <w15:docId w15:val="{69DAD63E-E2D9-424D-B22A-B6824A75A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1</Words>
  <Characters>4457</Characters>
  <Application>Microsoft Office Word</Application>
  <DocSecurity>4</DocSecurity>
  <Lines>37</Lines>
  <Paragraphs>10</Paragraphs>
  <ScaleCrop>false</ScaleCrop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Tejasvini Mavuleti</dc:creator>
  <cp:keywords/>
  <cp:lastModifiedBy>Tejasvini Mavuleti</cp:lastModifiedBy>
  <cp:revision>2</cp:revision>
  <dcterms:created xsi:type="dcterms:W3CDTF">2022-11-07T00:16:00Z</dcterms:created>
  <dcterms:modified xsi:type="dcterms:W3CDTF">2022-11-07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>word_document</vt:lpwstr>
  </property>
</Properties>
</file>